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Moldov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ldov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116 N Osceola Ave, Niles 60714 6071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amoldovan0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81755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